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35454098" w14:textId="623601D6" w:rsidR="00D02E79" w:rsidRPr="00D02E79" w:rsidRDefault="00D02E79" w:rsidP="00D02E79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 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 w:rsidR="00092100">
        <w:rPr>
          <w:rFonts w:cs="Times New Roman"/>
        </w:rPr>
        <w:t>.1861</w:t>
      </w:r>
      <w:r w:rsidRPr="00D02E79">
        <w:rPr>
          <w:rFonts w:cs="Times New Roman"/>
        </w:rPr>
        <w:t>(</w:t>
      </w:r>
      <w:r w:rsidR="00092100">
        <w:rPr>
          <w:rFonts w:cs="Times New Roman"/>
        </w:rPr>
        <w:t>2022</w:t>
      </w:r>
      <w:r w:rsidRPr="00D02E79">
        <w:rPr>
          <w:rFonts w:cs="Times New Roman"/>
        </w:rPr>
        <w:t>)</w:t>
      </w:r>
      <w:r w:rsidR="00092100"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6292E337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lastRenderedPageBreak/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Cell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4D30402A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F812FCB" w14:textId="4E9966FF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5476AE54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lastRenderedPageBreak/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lastRenderedPageBreak/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0B9D1D34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915B1" w14:textId="77777777" w:rsidR="00D71C38" w:rsidRDefault="00D71C38">
      <w:pPr>
        <w:spacing w:after="0"/>
      </w:pPr>
      <w:r>
        <w:separator/>
      </w:r>
    </w:p>
  </w:endnote>
  <w:endnote w:type="continuationSeparator" w:id="0">
    <w:p w14:paraId="1433A79E" w14:textId="77777777" w:rsidR="00D71C38" w:rsidRDefault="00D71C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84505" w14:textId="77777777" w:rsidR="00D71C38" w:rsidRDefault="00D71C38">
      <w:pPr>
        <w:spacing w:after="0"/>
      </w:pPr>
      <w:r>
        <w:separator/>
      </w:r>
    </w:p>
  </w:footnote>
  <w:footnote w:type="continuationSeparator" w:id="0">
    <w:p w14:paraId="04477C41" w14:textId="77777777" w:rsidR="00D71C38" w:rsidRDefault="00D71C38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065E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8564A"/>
    <w:rsid w:val="005A27EE"/>
    <w:rsid w:val="005A38CE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26E4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D6E2B"/>
    <w:rsid w:val="007E07EE"/>
    <w:rsid w:val="007E4DD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5E6D"/>
    <w:rsid w:val="00A36F0D"/>
    <w:rsid w:val="00A41F3D"/>
    <w:rsid w:val="00A43450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3C87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2BEF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6A63"/>
    <w:rsid w:val="00BF417D"/>
    <w:rsid w:val="00BF41E1"/>
    <w:rsid w:val="00C0005B"/>
    <w:rsid w:val="00C06269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914DA"/>
    <w:rsid w:val="00D972D7"/>
    <w:rsid w:val="00D97D68"/>
    <w:rsid w:val="00D97F40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6C9A"/>
    <w:rsid w:val="00E30E24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87155"/>
    <w:rsid w:val="00E93F99"/>
    <w:rsid w:val="00EA17F3"/>
    <w:rsid w:val="00EA3E20"/>
    <w:rsid w:val="00EA6424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708</Words>
  <Characters>9736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2-09-05T00:58:00Z</cp:lastPrinted>
  <dcterms:created xsi:type="dcterms:W3CDTF">2022-09-05T00:58:00Z</dcterms:created>
  <dcterms:modified xsi:type="dcterms:W3CDTF">2022-09-05T01:00:00Z</dcterms:modified>
</cp:coreProperties>
</file>